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ADE2C7" w14:textId="0134616A" w:rsidR="005454CF" w:rsidRPr="008F0187" w:rsidRDefault="0000000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31657128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 xml:space="preserve">box-shadow: 0 10px 15px </w:t>
            </w:r>
            <w:proofErr w:type="spellStart"/>
            <w:proofErr w:type="gramStart"/>
            <w:r w:rsidRPr="00FD1A1A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FD1A1A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FD1A1A">
              <w:rPr>
                <w:rFonts w:ascii="Tahoma" w:hAnsi="Tahoma" w:cs="Tahoma"/>
                <w:sz w:val="20"/>
                <w:szCs w:val="20"/>
              </w:rPr>
              <w:t>0, 0, 0, 0.1);</w:t>
            </w:r>
          </w:p>
        </w:tc>
        <w:tc>
          <w:tcPr>
            <w:tcW w:w="2816" w:type="dxa"/>
          </w:tcPr>
          <w:p w14:paraId="4F7C00D7" w14:textId="4466F43E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งาขนาดใหญ่ให้กับองค์ประกอบ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79774363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4E3DE043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ทำให้ตำแหน่งของ </w:t>
            </w:r>
            <w:r w:rsidRPr="00FD1A1A">
              <w:rPr>
                <w:rFonts w:ascii="Tahoma" w:hAnsi="Tahoma" w:cs="Tahoma"/>
                <w:sz w:val="20"/>
                <w:szCs w:val="20"/>
              </w:rPr>
              <w:t xml:space="preserve">Header </w:t>
            </w: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งที่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05F0161C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488E953D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ให้เต็มพื้นที่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  <w:proofErr w:type="gramEnd"/>
          </w:p>
        </w:tc>
        <w:tc>
          <w:tcPr>
            <w:tcW w:w="4242" w:type="dxa"/>
          </w:tcPr>
          <w:p w14:paraId="54E5978D" w14:textId="273612C0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29A95F12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วางองค์ประกอบที่ด้านบนสุด</w:t>
            </w:r>
          </w:p>
        </w:tc>
      </w:tr>
    </w:tbl>
    <w:p w14:paraId="152EE04D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100%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B0BE60D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x-width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: [breakpoint]; </w:t>
            </w:r>
          </w:p>
          <w:p w14:paraId="0234E960" w14:textId="77777777" w:rsidR="008F0187" w:rsidRPr="008F0187" w:rsidRDefault="0000000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</w:t>
            </w: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auto;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 </w:t>
            </w:r>
          </w:p>
          <w:p w14:paraId="5EA014FC" w14:textId="7285630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657EFADE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05D7B011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ให้อยู่ตรงกลาง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769B196A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79A8C64B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 </w:t>
            </w:r>
            <w:r w:rsidRPr="00FD1A1A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้ายและขวา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32A42D1A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5500BD04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 </w:t>
            </w:r>
            <w:r w:rsidRPr="00FD1A1A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บนและล่าง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79EE52F6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2A34E022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 </w:t>
            </w:r>
            <w:r w:rsidRPr="00FD1A1A">
              <w:rPr>
                <w:rFonts w:ascii="Tahoma" w:hAnsi="Tahoma" w:cs="Tahoma"/>
                <w:sz w:val="20"/>
                <w:szCs w:val="20"/>
              </w:rPr>
              <w:t>Flexbox layout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4D0645A6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0D6C78F1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ตำแหน่งให้มีช่องว่างระหว่าง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43CEBC02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FD1A1A" w:rsidRPr="00FD1A1A" w14:paraId="0AA28993" w14:textId="77777777" w:rsidTr="00FD1A1A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75C8BB" w14:textId="77777777" w:rsidR="00FD1A1A" w:rsidRPr="00FD1A1A" w:rsidRDefault="00FD1A1A" w:rsidP="00FD1A1A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</w:rPr>
                  </w:pPr>
                </w:p>
              </w:tc>
            </w:tr>
          </w:tbl>
          <w:p w14:paraId="18848580" w14:textId="77777777" w:rsidR="00FD1A1A" w:rsidRPr="00FD1A1A" w:rsidRDefault="00FD1A1A" w:rsidP="00FD1A1A">
            <w:pPr>
              <w:pStyle w:val="Compact"/>
              <w:rPr>
                <w:rFonts w:ascii="Tahoma" w:hAnsi="Tahoma" w:cs="Tahoma"/>
                <w:vanish/>
                <w:sz w:val="20"/>
                <w:szCs w:val="20"/>
              </w:rPr>
            </w:pPr>
          </w:p>
          <w:tbl>
            <w:tblPr>
              <w:tblW w:w="2636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636"/>
            </w:tblGrid>
            <w:tr w:rsidR="00FD1A1A" w:rsidRPr="00FD1A1A" w14:paraId="04C61756" w14:textId="77777777" w:rsidTr="00FD1A1A">
              <w:trPr>
                <w:tblCellSpacing w:w="15" w:type="dxa"/>
              </w:trPr>
              <w:tc>
                <w:tcPr>
                  <w:tcW w:w="2576" w:type="dxa"/>
                  <w:vAlign w:val="center"/>
                  <w:hideMark/>
                </w:tcPr>
                <w:p w14:paraId="2F0242B6" w14:textId="77777777" w:rsidR="00FD1A1A" w:rsidRPr="00FD1A1A" w:rsidRDefault="00FD1A1A" w:rsidP="00FD1A1A">
                  <w:pPr>
                    <w:pStyle w:val="Compact"/>
                    <w:rPr>
                      <w:rFonts w:ascii="Tahoma" w:hAnsi="Tahoma" w:cs="Tahoma"/>
                      <w:sz w:val="20"/>
                      <w:szCs w:val="20"/>
                      <w:lang w:bidi="th-TH"/>
                    </w:rPr>
                  </w:pPr>
                  <w:r w:rsidRPr="00FD1A1A">
                    <w:rPr>
                      <w:rFonts w:ascii="Tahoma" w:hAnsi="Tahoma" w:cs="Tahoma"/>
                      <w:sz w:val="20"/>
                      <w:szCs w:val="20"/>
                      <w:cs/>
                      <w:lang w:bidi="th-TH"/>
                    </w:rPr>
                    <w:t>จัดแนวแกนขวางให้อยู่ตรงกลาง</w:t>
                  </w:r>
                </w:p>
              </w:tc>
            </w:tr>
          </w:tbl>
          <w:p w14:paraId="555D1405" w14:textId="091D96C5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304DF304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32C927F5" w14:textId="45521031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ระยะห่างระหว่างลูกองค์ประกอบ</w:t>
            </w:r>
          </w:p>
        </w:tc>
      </w:tr>
    </w:tbl>
    <w:p w14:paraId="4ED986B7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786C70DC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404D3FE3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นาดข้อความใหญ่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76D5E626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font-size: 1.25rem; line-height: 1.75rem;</w:t>
            </w:r>
          </w:p>
        </w:tc>
        <w:tc>
          <w:tcPr>
            <w:tcW w:w="2750" w:type="dxa"/>
          </w:tcPr>
          <w:p w14:paraId="7C38FAF2" w14:textId="09BC9226" w:rsidR="005454CF" w:rsidRPr="00FD1A1A" w:rsidRDefault="00FD1A1A" w:rsidP="00FD1A1A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ขนาดข้อความเล็กกว่า</w:t>
            </w:r>
            <w:r w:rsidRPr="00FD1A1A">
              <w:rPr>
                <w:rFonts w:ascii="Tahoma" w:hAnsi="Tahoma" w:cs="Tahoma"/>
                <w:sz w:val="20"/>
                <w:szCs w:val="20"/>
              </w:rPr>
              <w:t xml:space="preserve"> text-2xl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273C5A2D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44F754A9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น้ำหนักข้อความให้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095497E5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color: #4B5563;</w:t>
            </w:r>
          </w:p>
        </w:tc>
        <w:tc>
          <w:tcPr>
            <w:tcW w:w="2750" w:type="dxa"/>
          </w:tcPr>
          <w:p w14:paraId="080E83B9" w14:textId="3F2206CA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เทาระดับ </w:t>
            </w:r>
            <w:r w:rsidRPr="00FD1A1A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099C601B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750" w:type="dxa"/>
          </w:tcPr>
          <w:p w14:paraId="2CC9C935" w14:textId="36F4C62A" w:rsidR="005454CF" w:rsidRPr="008F0187" w:rsidRDefault="00FD1A1A" w:rsidP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สีฟ้าระดับ </w:t>
            </w:r>
            <w:r w:rsidRPr="00FD1A1A">
              <w:rPr>
                <w:rFonts w:ascii="Tahoma" w:hAnsi="Tahoma" w:cs="Tahoma"/>
                <w:sz w:val="20"/>
                <w:szCs w:val="20"/>
              </w:rPr>
              <w:t>600</w:t>
            </w:r>
          </w:p>
        </w:tc>
      </w:tr>
    </w:tbl>
    <w:p w14:paraId="221E1FB2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37720BC8" w:rsidR="005454CF" w:rsidRPr="008F0187" w:rsidRDefault="00FD1A1A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FD1A1A">
              <w:rPr>
                <w:rFonts w:ascii="Tahoma" w:hAnsi="Tahoma" w:cs="Tahoma"/>
                <w:sz w:val="18"/>
                <w:szCs w:val="20"/>
              </w:rPr>
              <w:t>background: linear-</w:t>
            </w:r>
            <w:proofErr w:type="gramStart"/>
            <w:r w:rsidRPr="00FD1A1A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FD1A1A">
              <w:rPr>
                <w:rFonts w:ascii="Tahoma" w:hAnsi="Tahoma" w:cs="Tahoma"/>
                <w:sz w:val="18"/>
                <w:szCs w:val="20"/>
              </w:rPr>
              <w:t>to right, ...);</w:t>
            </w:r>
          </w:p>
        </w:tc>
        <w:tc>
          <w:tcPr>
            <w:tcW w:w="2750" w:type="dxa"/>
          </w:tcPr>
          <w:p w14:paraId="27078725" w14:textId="161B6172" w:rsidR="005454CF" w:rsidRPr="008F0187" w:rsidRDefault="00FD1A1A" w:rsidP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พื้นหลังแบบ </w:t>
            </w:r>
            <w:r w:rsidRPr="00FD1A1A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แนวนอน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from-blue-500</w:t>
            </w:r>
          </w:p>
        </w:tc>
        <w:tc>
          <w:tcPr>
            <w:tcW w:w="4195" w:type="dxa"/>
          </w:tcPr>
          <w:p w14:paraId="0AF16C9A" w14:textId="4A8F1157" w:rsidR="005454CF" w:rsidRPr="008F0187" w:rsidRDefault="00FD1A1A" w:rsidP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from: #3B82F6;</w:t>
            </w:r>
          </w:p>
        </w:tc>
        <w:tc>
          <w:tcPr>
            <w:tcW w:w="2750" w:type="dxa"/>
          </w:tcPr>
          <w:p w14:paraId="6AE006DE" w14:textId="23778CBF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ริ่มต้น </w:t>
            </w:r>
            <w:r w:rsidRPr="00FD1A1A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ากสีฟ้า </w:t>
            </w:r>
            <w:r w:rsidRPr="00FD1A1A">
              <w:rPr>
                <w:rFonts w:ascii="Tahoma" w:hAnsi="Tahoma" w:cs="Tahoma"/>
                <w:sz w:val="20"/>
                <w:szCs w:val="20"/>
              </w:rPr>
              <w:t>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3AA52277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to: #1D4ED8;</w:t>
            </w:r>
          </w:p>
        </w:tc>
        <w:tc>
          <w:tcPr>
            <w:tcW w:w="2750" w:type="dxa"/>
          </w:tcPr>
          <w:p w14:paraId="76FE40D7" w14:textId="72DFF6B8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สิ้นสุด </w:t>
            </w:r>
            <w:r w:rsidRPr="00FD1A1A">
              <w:rPr>
                <w:rFonts w:ascii="Tahoma" w:hAnsi="Tahoma" w:cs="Tahoma"/>
                <w:sz w:val="20"/>
                <w:szCs w:val="20"/>
              </w:rPr>
              <w:t xml:space="preserve">Gradient </w:t>
            </w: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ด้วยสีฟ้า </w:t>
            </w:r>
            <w:r w:rsidRPr="00FD1A1A">
              <w:rPr>
                <w:rFonts w:ascii="Tahoma" w:hAnsi="Tahoma" w:cs="Tahoma"/>
                <w:sz w:val="20"/>
                <w:szCs w:val="20"/>
              </w:rPr>
              <w:t>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7E93CD9D" w:rsidR="005454CF" w:rsidRPr="008F0187" w:rsidRDefault="00FD1A1A" w:rsidP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02597388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ข้อความ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36DCB667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3DD06906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 </w:t>
            </w:r>
            <w:r w:rsidRPr="00FD1A1A">
              <w:rPr>
                <w:rFonts w:ascii="Tahoma" w:hAnsi="Tahoma" w:cs="Tahoma"/>
                <w:sz w:val="20"/>
                <w:szCs w:val="20"/>
              </w:rPr>
              <w:t xml:space="preserve">Padding </w:t>
            </w: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บน-ล่างมากขึ้น</w:t>
            </w:r>
          </w:p>
        </w:tc>
      </w:tr>
    </w:tbl>
    <w:p w14:paraId="4842069C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35538CE4" w:rsidR="005454CF" w:rsidRPr="008F0187" w:rsidRDefault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1D38208E" w:rsidR="005454CF" w:rsidRPr="008F0187" w:rsidRDefault="00FD1A1A" w:rsidP="00FD1A1A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 </w:t>
            </w:r>
            <w:r w:rsidRPr="00FD1A1A">
              <w:rPr>
                <w:rFonts w:ascii="Tahoma" w:hAnsi="Tahoma" w:cs="Tahoma"/>
                <w:sz w:val="20"/>
                <w:szCs w:val="20"/>
              </w:rPr>
              <w:t>Grid layout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33A983EC" w:rsidR="005454CF" w:rsidRPr="008F0187" w:rsidRDefault="00FD1A1A" w:rsidP="00FD1A1A">
            <w:pPr>
              <w:pStyle w:val="Compact"/>
              <w:tabs>
                <w:tab w:val="left" w:pos="900"/>
              </w:tabs>
              <w:rPr>
                <w:rFonts w:ascii="Tahoma" w:hAnsi="Tahoma" w:cs="Tahoma"/>
                <w:sz w:val="20"/>
                <w:szCs w:val="20"/>
              </w:rPr>
            </w:pPr>
            <w:r w:rsidRPr="00FD1A1A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FD1A1A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FD1A1A">
              <w:rPr>
                <w:rFonts w:ascii="Tahoma" w:hAnsi="Tahoma" w:cs="Tahoma"/>
                <w:sz w:val="20"/>
                <w:szCs w:val="20"/>
              </w:rPr>
              <w:t>1, minmax(0, 1fr));</w:t>
            </w:r>
          </w:p>
        </w:tc>
        <w:tc>
          <w:tcPr>
            <w:tcW w:w="2816" w:type="dxa"/>
          </w:tcPr>
          <w:p w14:paraId="05096C07" w14:textId="0B6E9F92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มีเพียง </w:t>
            </w:r>
            <w:r w:rsidRPr="002609C6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2407AAF5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2609C6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2609C6">
              <w:rPr>
                <w:rFonts w:ascii="Tahoma" w:hAnsi="Tahoma" w:cs="Tahoma"/>
                <w:sz w:val="20"/>
                <w:szCs w:val="20"/>
              </w:rPr>
              <w:t>-template-columns: repeat(3, minmax(0, 1fr)); }</w:t>
            </w:r>
          </w:p>
        </w:tc>
        <w:tc>
          <w:tcPr>
            <w:tcW w:w="2816" w:type="dxa"/>
          </w:tcPr>
          <w:p w14:paraId="00D967FA" w14:textId="09D68658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เป็น </w:t>
            </w:r>
            <w:r w:rsidRPr="002609C6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ในหน้าจอใหญ่ขึ้น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6D351BEC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25DD375D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ระยะห่างระหว่าง </w:t>
            </w:r>
            <w:r w:rsidRPr="002609C6">
              <w:rPr>
                <w:rFonts w:ascii="Tahoma" w:hAnsi="Tahoma" w:cs="Tahoma"/>
                <w:sz w:val="20"/>
                <w:szCs w:val="20"/>
              </w:rPr>
              <w:t>Grid Items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49761F3F" w:rsidR="005454CF" w:rsidRPr="008F0187" w:rsidRDefault="002609C6" w:rsidP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3737DFEF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ขอบมุมให้โค้ง</w:t>
            </w:r>
          </w:p>
        </w:tc>
      </w:tr>
    </w:tbl>
    <w:p w14:paraId="609E2819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responsive-design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46E50C83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2609C6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2609C6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41A51AAE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ใช้ </w:t>
            </w:r>
            <w:r w:rsidRPr="002609C6">
              <w:rPr>
                <w:rFonts w:ascii="Tahoma" w:hAnsi="Tahoma" w:cs="Tahoma"/>
                <w:sz w:val="20"/>
                <w:szCs w:val="20"/>
              </w:rPr>
              <w:t xml:space="preserve">Flexbox </w:t>
            </w: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หน้าจอขนาดกลางขึ้นไป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2CC15067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5399BA00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ซ่อนองค์ประกอบ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2A68F40A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2609C6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2609C6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392811E5" w:rsidR="005454CF" w:rsidRPr="008F0187" w:rsidRDefault="002609C6" w:rsidP="002609C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เป็น </w:t>
            </w:r>
            <w:r w:rsidRPr="002609C6">
              <w:rPr>
                <w:rFonts w:ascii="Tahoma" w:hAnsi="Tahoma" w:cs="Tahoma"/>
                <w:sz w:val="20"/>
                <w:szCs w:val="20"/>
              </w:rPr>
              <w:t xml:space="preserve">Block </w:t>
            </w: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หน้าจอกลางขึ้นไป</w:t>
            </w:r>
          </w:p>
        </w:tc>
      </w:tr>
    </w:tbl>
    <w:p w14:paraId="09B97903" w14:textId="77777777" w:rsidR="005454CF" w:rsidRPr="008F0187" w:rsidRDefault="0000000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00000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45F1D6C9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2609C6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2609C6">
              <w:rPr>
                <w:rFonts w:ascii="Tahoma" w:hAnsi="Tahoma" w:cs="Tahoma"/>
                <w:sz w:val="20"/>
                <w:szCs w:val="20"/>
              </w:rPr>
              <w:t xml:space="preserve"> { background-color: #EFF6FF; }</w:t>
            </w:r>
          </w:p>
        </w:tc>
        <w:tc>
          <w:tcPr>
            <w:tcW w:w="2816" w:type="dxa"/>
          </w:tcPr>
          <w:p w14:paraId="003F1A66" w14:textId="12D5FA45" w:rsidR="005454CF" w:rsidRPr="008F0187" w:rsidRDefault="002609C6" w:rsidP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พื้นหลังเมื่อ </w:t>
            </w:r>
            <w:r w:rsidRPr="002609C6">
              <w:rPr>
                <w:rFonts w:ascii="Tahoma" w:hAnsi="Tahoma" w:cs="Tahoma"/>
                <w:sz w:val="20"/>
                <w:szCs w:val="20"/>
              </w:rPr>
              <w:t>Hover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32950E58" w:rsidR="005454CF" w:rsidRPr="008F0187" w:rsidRDefault="002609C6" w:rsidP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2609C6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2609C6">
              <w:rPr>
                <w:rFonts w:ascii="Tahoma" w:hAnsi="Tahoma" w:cs="Tahoma"/>
                <w:sz w:val="20"/>
                <w:szCs w:val="20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0715458F" w:rsidR="005454CF" w:rsidRPr="008F0187" w:rsidRDefault="002609C6" w:rsidP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ข้อความเมื่อ </w:t>
            </w:r>
            <w:r w:rsidRPr="002609C6">
              <w:rPr>
                <w:rFonts w:ascii="Tahoma" w:hAnsi="Tahoma" w:cs="Tahoma"/>
                <w:sz w:val="20"/>
                <w:szCs w:val="20"/>
              </w:rPr>
              <w:t>Hover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00000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35600A76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609C6">
              <w:rPr>
                <w:rFonts w:ascii="Tahoma" w:hAnsi="Tahoma" w:cs="Tahoma"/>
                <w:sz w:val="20"/>
                <w:szCs w:val="20"/>
              </w:rPr>
              <w:t>transition: color 0.2s, background-color 0.2s;</w:t>
            </w:r>
          </w:p>
        </w:tc>
        <w:tc>
          <w:tcPr>
            <w:tcW w:w="2816" w:type="dxa"/>
          </w:tcPr>
          <w:p w14:paraId="6EBC0E19" w14:textId="3A54EDCB" w:rsidR="005454CF" w:rsidRPr="008F0187" w:rsidRDefault="002609C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พิ่ม </w:t>
            </w:r>
            <w:r w:rsidRPr="002609C6">
              <w:rPr>
                <w:rFonts w:ascii="Tahoma" w:hAnsi="Tahoma" w:cs="Tahoma"/>
                <w:sz w:val="20"/>
                <w:szCs w:val="20"/>
              </w:rPr>
              <w:t xml:space="preserve">Animation </w:t>
            </w:r>
            <w:r w:rsidRPr="002609C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นการเปลี่ยนสี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104524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2609C6"/>
    <w:rsid w:val="005454CF"/>
    <w:rsid w:val="0087202F"/>
    <w:rsid w:val="008F0187"/>
    <w:rsid w:val="00C672C1"/>
    <w:rsid w:val="00D1407A"/>
    <w:rsid w:val="00D27EA2"/>
    <w:rsid w:val="00E8240E"/>
    <w:rsid w:val="00EE6A08"/>
    <w:rsid w:val="00FD1A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Code">
    <w:name w:val="HTML Code"/>
    <w:basedOn w:val="DefaultParagraphFont"/>
    <w:uiPriority w:val="99"/>
    <w:unhideWhenUsed/>
    <w:rsid w:val="00FD1A1A"/>
    <w:rPr>
      <w:rFonts w:ascii="Tahoma" w:eastAsia="Times New Roman" w:hAnsi="Tahoma" w:cs="Tahoma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009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4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4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Rapeepan Subprasert</cp:lastModifiedBy>
  <cp:revision>5</cp:revision>
  <dcterms:created xsi:type="dcterms:W3CDTF">2024-12-24T06:49:00Z</dcterms:created>
  <dcterms:modified xsi:type="dcterms:W3CDTF">2025-01-05T14:42:00Z</dcterms:modified>
</cp:coreProperties>
</file>